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8A3A90" w14:textId="5DF82C55" w:rsidR="004D3265" w:rsidRDefault="004D3265" w:rsidP="004D3265">
      <w:pPr>
        <w:rPr>
          <w:b/>
          <w:bCs/>
          <w:sz w:val="24"/>
          <w:szCs w:val="32"/>
        </w:rPr>
      </w:pPr>
      <w:r w:rsidRPr="004D3265">
        <w:rPr>
          <w:b/>
          <w:bCs/>
          <w:sz w:val="24"/>
          <w:szCs w:val="32"/>
        </w:rPr>
        <w:t>Control Flow Graph</w:t>
      </w:r>
    </w:p>
    <w:p w14:paraId="14C9945F" w14:textId="4F2826D5" w:rsidR="005A13C5" w:rsidRPr="004D3265" w:rsidRDefault="004E27A2" w:rsidP="004E27A2">
      <w:pPr>
        <w:jc w:val="center"/>
        <w:rPr>
          <w:b/>
          <w:bCs/>
          <w:sz w:val="24"/>
          <w:szCs w:val="32"/>
        </w:rPr>
      </w:pPr>
      <w:r>
        <w:rPr>
          <w:b/>
          <w:bCs/>
          <w:noProof/>
          <w:sz w:val="24"/>
          <w:szCs w:val="32"/>
        </w:rPr>
        <w:drawing>
          <wp:inline distT="0" distB="0" distL="0" distR="0" wp14:anchorId="5266A2A7" wp14:editId="5DAC1ED6">
            <wp:extent cx="5376401" cy="772485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ontrol Flow Graph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84103" cy="77359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5A13C5" w:rsidRPr="004D3265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C5D3BA" w14:textId="77777777" w:rsidR="00B12038" w:rsidRDefault="00B12038" w:rsidP="00CD3C8A">
      <w:pPr>
        <w:spacing w:after="0" w:line="240" w:lineRule="auto"/>
      </w:pPr>
      <w:r>
        <w:separator/>
      </w:r>
    </w:p>
  </w:endnote>
  <w:endnote w:type="continuationSeparator" w:id="0">
    <w:p w14:paraId="45DFC2B6" w14:textId="77777777" w:rsidR="00B12038" w:rsidRDefault="00B12038" w:rsidP="00CD3C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238B79" w14:textId="77777777" w:rsidR="00B12038" w:rsidRDefault="00B12038" w:rsidP="00CD3C8A">
      <w:pPr>
        <w:spacing w:after="0" w:line="240" w:lineRule="auto"/>
      </w:pPr>
      <w:r>
        <w:separator/>
      </w:r>
    </w:p>
  </w:footnote>
  <w:footnote w:type="continuationSeparator" w:id="0">
    <w:p w14:paraId="6C8F28CA" w14:textId="77777777" w:rsidR="00B12038" w:rsidRDefault="00B12038" w:rsidP="00CD3C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42309F" w14:textId="1A20D032" w:rsidR="00CD3C8A" w:rsidRDefault="00CD3C8A">
    <w:pPr>
      <w:pStyle w:val="Header"/>
    </w:pPr>
    <w:r>
      <w:t>6170947621 Peerawut Luengruengroj</w:t>
    </w:r>
  </w:p>
  <w:p w14:paraId="0CB511F9" w14:textId="77777777" w:rsidR="00CD3C8A" w:rsidRDefault="00CD3C8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zNTYxtTQwNjQxMDBQ0lEKTi0uzszPAykwqgUAlCW98CwAAAA="/>
  </w:docVars>
  <w:rsids>
    <w:rsidRoot w:val="00E950BE"/>
    <w:rsid w:val="00415024"/>
    <w:rsid w:val="004D3265"/>
    <w:rsid w:val="004E27A2"/>
    <w:rsid w:val="005A13C5"/>
    <w:rsid w:val="007C259C"/>
    <w:rsid w:val="00A850B1"/>
    <w:rsid w:val="00B12038"/>
    <w:rsid w:val="00C42E02"/>
    <w:rsid w:val="00CD3C8A"/>
    <w:rsid w:val="00E950BE"/>
    <w:rsid w:val="00ED24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E80F52"/>
  <w15:chartTrackingRefBased/>
  <w15:docId w15:val="{0764EC0B-CFE4-4CD4-B965-781C8BC646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D3C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3C8A"/>
  </w:style>
  <w:style w:type="paragraph" w:styleId="Footer">
    <w:name w:val="footer"/>
    <w:basedOn w:val="Normal"/>
    <w:link w:val="FooterChar"/>
    <w:uiPriority w:val="99"/>
    <w:unhideWhenUsed/>
    <w:rsid w:val="00CD3C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3C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3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erawut Luengruengroj</dc:creator>
  <cp:keywords/>
  <dc:description/>
  <cp:lastModifiedBy>Peerawut Luengruengroj</cp:lastModifiedBy>
  <cp:revision>7</cp:revision>
  <dcterms:created xsi:type="dcterms:W3CDTF">2017-10-20T04:56:00Z</dcterms:created>
  <dcterms:modified xsi:type="dcterms:W3CDTF">2018-10-10T14:06:00Z</dcterms:modified>
</cp:coreProperties>
</file>